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5BCC237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17AA317" w14:textId="3533B759" w:rsidR="00B37023" w:rsidRPr="007A1BB7" w:rsidRDefault="00B3702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>Select * from Worker where year(JOINING_DATE) = 2014 and month(JOINING_DATE) = 2</w:t>
      </w:r>
    </w:p>
    <w:p w14:paraId="5030EBE7" w14:textId="17C121A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7342F4C" w14:textId="161876EB" w:rsidR="00B37023" w:rsidRDefault="00B37023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>SELECT WORKER_TITLE, AFFECTED_FROM, COUNT(*) FROM Title GROUP BY WORKER_TITLE, AFFECTED_FROM HAVING COUNT(*) &gt; 1</w:t>
      </w:r>
    </w:p>
    <w:p w14:paraId="446E281B" w14:textId="6DAEBB3A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91FF5E5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WITH CTE([firstname], </w:t>
      </w:r>
    </w:p>
    <w:p w14:paraId="6A293D43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[lastname], </w:t>
      </w:r>
    </w:p>
    <w:p w14:paraId="4B2022D5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[country], </w:t>
      </w:r>
    </w:p>
    <w:p w14:paraId="2AE52A02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duplicatecount)</w:t>
      </w:r>
    </w:p>
    <w:p w14:paraId="34896665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AS (SELECT [firstname], </w:t>
      </w:r>
    </w:p>
    <w:p w14:paraId="1629F81A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[lastname], </w:t>
      </w:r>
    </w:p>
    <w:p w14:paraId="631FB4E4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[country], </w:t>
      </w:r>
    </w:p>
    <w:p w14:paraId="526B788D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ROW_NUMBER() OVER(PARTITION BY [firstname], </w:t>
      </w:r>
    </w:p>
    <w:p w14:paraId="7FFC9E5F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                               [lastname], </w:t>
      </w:r>
    </w:p>
    <w:p w14:paraId="1954AAF5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                               [country]</w:t>
      </w:r>
    </w:p>
    <w:p w14:paraId="602F4A00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       ORDER BY id) AS DuplicateCount</w:t>
      </w:r>
    </w:p>
    <w:p w14:paraId="1136C967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 xml:space="preserve">    FROM [SampleDB].[dbo].[employee])</w:t>
      </w:r>
    </w:p>
    <w:p w14:paraId="7DD9415E" w14:textId="77777777" w:rsidR="00B37023" w:rsidRPr="00B37023" w:rsidRDefault="00B37023" w:rsidP="00B3702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>SELECT *</w:t>
      </w:r>
    </w:p>
    <w:p w14:paraId="63519FF9" w14:textId="12ADA1E5" w:rsidR="00B37023" w:rsidRDefault="00B37023" w:rsidP="00B370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37023">
        <w:rPr>
          <w:b w:val="0"/>
          <w:bCs w:val="0"/>
          <w:color w:val="444444"/>
          <w:spacing w:val="3"/>
        </w:rPr>
        <w:t>FROM CTE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0B3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4</cp:revision>
  <dcterms:created xsi:type="dcterms:W3CDTF">2021-03-26T13:46:00Z</dcterms:created>
  <dcterms:modified xsi:type="dcterms:W3CDTF">2022-10-21T08:11:00Z</dcterms:modified>
</cp:coreProperties>
</file>